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147CDD9A" w:rsidR="00D07A49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 w:rsidRPr="00B52A16">
        <w:rPr>
          <w:rFonts w:ascii="Arial Narrow" w:hAnsi="Arial Narrow"/>
          <w:i/>
          <w:sz w:val="22"/>
          <w:szCs w:val="22"/>
        </w:rPr>
        <w:t xml:space="preserve">Celková najnižšia cena vyjadrená v EUR bez DPH pri </w:t>
      </w:r>
      <w:r w:rsidR="004E0D56">
        <w:rPr>
          <w:rFonts w:ascii="Arial Narrow" w:hAnsi="Arial Narrow"/>
          <w:i/>
          <w:sz w:val="22"/>
          <w:szCs w:val="22"/>
        </w:rPr>
        <w:t>položke č. 2 Switch</w:t>
      </w:r>
      <w:r w:rsidR="00B52A16">
        <w:rPr>
          <w:rFonts w:ascii="Arial Narrow" w:hAnsi="Arial Narrow"/>
          <w:i/>
          <w:sz w:val="22"/>
          <w:szCs w:val="22"/>
        </w:rPr>
        <w:t>.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3D155A" w14:textId="77777777" w:rsidR="007223AB" w:rsidRDefault="007223AB" w:rsidP="007C6581">
      <w:r>
        <w:separator/>
      </w:r>
    </w:p>
  </w:endnote>
  <w:endnote w:type="continuationSeparator" w:id="0">
    <w:p w14:paraId="7AF32B33" w14:textId="77777777" w:rsidR="007223AB" w:rsidRDefault="007223AB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376E96" w14:textId="77777777" w:rsidR="00864EF0" w:rsidRDefault="00864EF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F10A37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bookmarkStart w:id="0" w:name="_GoBack"/>
    <w:bookmarkEnd w:id="0"/>
    <w:r w:rsidR="004E0D56" w:rsidRPr="004E0D56">
      <w:rPr>
        <w:rFonts w:ascii="Arial Narrow" w:hAnsi="Arial Narrow"/>
        <w:i/>
        <w:sz w:val="22"/>
        <w:szCs w:val="22"/>
      </w:rPr>
      <w:t xml:space="preserve">telefóny a </w:t>
    </w:r>
    <w:proofErr w:type="spellStart"/>
    <w:r w:rsidR="004E0D56" w:rsidRPr="004E0D56">
      <w:rPr>
        <w:rFonts w:ascii="Arial Narrow" w:hAnsi="Arial Narrow"/>
        <w:i/>
        <w:sz w:val="22"/>
        <w:szCs w:val="22"/>
      </w:rPr>
      <w:t>switche</w:t>
    </w:r>
    <w:proofErr w:type="spellEnd"/>
    <w:r w:rsidRPr="004E0D56">
      <w:rPr>
        <w:rFonts w:ascii="Arial Narrow" w:hAnsi="Arial Narrow"/>
        <w:i/>
        <w:sz w:val="22"/>
        <w:szCs w:val="22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64E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64E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6E7E2A" w14:textId="77777777" w:rsidR="00864EF0" w:rsidRDefault="00864EF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61EA3C" w14:textId="77777777" w:rsidR="007223AB" w:rsidRDefault="007223AB" w:rsidP="007C6581">
      <w:r>
        <w:separator/>
      </w:r>
    </w:p>
  </w:footnote>
  <w:footnote w:type="continuationSeparator" w:id="0">
    <w:p w14:paraId="200ED181" w14:textId="77777777" w:rsidR="007223AB" w:rsidRDefault="007223AB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E74147" w14:textId="77777777" w:rsidR="00864EF0" w:rsidRDefault="00864EF0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5FCA4" w14:textId="77777777" w:rsidR="00864EF0" w:rsidRDefault="00864EF0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0"/>
  </w:num>
  <w:num w:numId="4">
    <w:abstractNumId w:val="19"/>
  </w:num>
  <w:num w:numId="5">
    <w:abstractNumId w:val="7"/>
  </w:num>
  <w:num w:numId="6">
    <w:abstractNumId w:val="3"/>
  </w:num>
  <w:num w:numId="7">
    <w:abstractNumId w:val="8"/>
  </w:num>
  <w:num w:numId="8">
    <w:abstractNumId w:val="21"/>
  </w:num>
  <w:num w:numId="9">
    <w:abstractNumId w:val="9"/>
  </w:num>
  <w:num w:numId="10">
    <w:abstractNumId w:val="13"/>
  </w:num>
  <w:num w:numId="11">
    <w:abstractNumId w:val="18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7"/>
  </w:num>
  <w:num w:numId="24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594E"/>
    <w:rsid w:val="00442090"/>
    <w:rsid w:val="00452E1E"/>
    <w:rsid w:val="0047501F"/>
    <w:rsid w:val="00475054"/>
    <w:rsid w:val="0047788D"/>
    <w:rsid w:val="0048679C"/>
    <w:rsid w:val="00493B01"/>
    <w:rsid w:val="0049568A"/>
    <w:rsid w:val="00496808"/>
    <w:rsid w:val="004C10EC"/>
    <w:rsid w:val="004C75D4"/>
    <w:rsid w:val="004D2514"/>
    <w:rsid w:val="004E0D5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223AB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04B81"/>
    <w:rsid w:val="00815AEE"/>
    <w:rsid w:val="00816E9D"/>
    <w:rsid w:val="00826099"/>
    <w:rsid w:val="00831E43"/>
    <w:rsid w:val="00832250"/>
    <w:rsid w:val="00840F6E"/>
    <w:rsid w:val="00843CB1"/>
    <w:rsid w:val="00864EF0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6</cp:revision>
  <cp:lastPrinted>2019-07-12T11:07:00Z</cp:lastPrinted>
  <dcterms:created xsi:type="dcterms:W3CDTF">2022-04-28T09:57:00Z</dcterms:created>
  <dcterms:modified xsi:type="dcterms:W3CDTF">2023-01-23T09:15:00Z</dcterms:modified>
</cp:coreProperties>
</file>